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C027A" w14:textId="74B5438C" w:rsidR="001619F8" w:rsidRDefault="000D6DC5">
      <w:r>
        <w:rPr>
          <w:noProof/>
        </w:rPr>
        <w:drawing>
          <wp:inline distT="0" distB="0" distL="0" distR="0" wp14:anchorId="68ED59B4" wp14:editId="377ADD9A">
            <wp:extent cx="5727700" cy="265874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7F61CFE" w14:textId="2B2A5232" w:rsidR="001619F8" w:rsidRPr="00EB32FC" w:rsidRDefault="001619F8">
      <w:pPr>
        <w:rPr>
          <w:b/>
          <w:bCs/>
        </w:rPr>
      </w:pPr>
      <w:r w:rsidRPr="001619F8">
        <w:rPr>
          <w:b/>
          <w:bCs/>
        </w:rPr>
        <w:t xml:space="preserve">Abstract Submission Templat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88"/>
      </w:tblGrid>
      <w:tr w:rsidR="001619F8" w14:paraId="50F599F2" w14:textId="77777777" w:rsidTr="001619F8">
        <w:tc>
          <w:tcPr>
            <w:tcW w:w="2122" w:type="dxa"/>
          </w:tcPr>
          <w:p w14:paraId="09C679C9" w14:textId="1AD6A387" w:rsidR="001619F8" w:rsidRDefault="001619F8">
            <w:r>
              <w:t xml:space="preserve">Title of the abstract </w:t>
            </w:r>
          </w:p>
        </w:tc>
        <w:tc>
          <w:tcPr>
            <w:tcW w:w="6888" w:type="dxa"/>
          </w:tcPr>
          <w:p w14:paraId="1E3ACDCB" w14:textId="16ED4164" w:rsidR="001619F8" w:rsidRDefault="006F0C26">
            <w:r w:rsidRPr="006F0C26">
              <w:rPr>
                <w:color w:val="BFBFBF" w:themeColor="background1" w:themeShade="BF"/>
              </w:rPr>
              <w:t xml:space="preserve">(Sentence </w:t>
            </w:r>
            <w:r w:rsidR="00E74C5F">
              <w:rPr>
                <w:color w:val="BFBFBF" w:themeColor="background1" w:themeShade="BF"/>
              </w:rPr>
              <w:t>c</w:t>
            </w:r>
            <w:r w:rsidRPr="006F0C26">
              <w:rPr>
                <w:color w:val="BFBFBF" w:themeColor="background1" w:themeShade="BF"/>
              </w:rPr>
              <w:t>ase)</w:t>
            </w:r>
          </w:p>
        </w:tc>
      </w:tr>
      <w:tr w:rsidR="001619F8" w14:paraId="38BBF161" w14:textId="77777777" w:rsidTr="001619F8">
        <w:tc>
          <w:tcPr>
            <w:tcW w:w="2122" w:type="dxa"/>
          </w:tcPr>
          <w:p w14:paraId="791FB167" w14:textId="2DDC8A08" w:rsidR="001619F8" w:rsidRDefault="001619F8">
            <w:r>
              <w:t xml:space="preserve">Names/s of authors </w:t>
            </w:r>
          </w:p>
        </w:tc>
        <w:tc>
          <w:tcPr>
            <w:tcW w:w="6888" w:type="dxa"/>
          </w:tcPr>
          <w:p w14:paraId="4FE5AA1D" w14:textId="0B408F38" w:rsidR="001619F8" w:rsidRDefault="006F0C26">
            <w:r w:rsidRPr="006F0C26">
              <w:rPr>
                <w:color w:val="BFBFBF" w:themeColor="background1" w:themeShade="BF"/>
              </w:rPr>
              <w:t>(</w:t>
            </w:r>
            <w:r w:rsidR="002456CB">
              <w:rPr>
                <w:color w:val="BFBFBF" w:themeColor="background1" w:themeShade="BF"/>
              </w:rPr>
              <w:t xml:space="preserve">Author1: </w:t>
            </w:r>
            <w:r w:rsidRPr="006F0C26">
              <w:rPr>
                <w:color w:val="BFBFBF" w:themeColor="background1" w:themeShade="BF"/>
              </w:rPr>
              <w:t xml:space="preserve">First name Last </w:t>
            </w:r>
            <w:r w:rsidR="00E74C5F">
              <w:rPr>
                <w:color w:val="BFBFBF" w:themeColor="background1" w:themeShade="BF"/>
              </w:rPr>
              <w:t>n</w:t>
            </w:r>
            <w:r w:rsidRPr="006F0C26">
              <w:rPr>
                <w:color w:val="BFBFBF" w:themeColor="background1" w:themeShade="BF"/>
              </w:rPr>
              <w:t>ame</w:t>
            </w:r>
            <w:r w:rsidR="002456CB">
              <w:rPr>
                <w:color w:val="BFBFBF" w:themeColor="background1" w:themeShade="BF"/>
              </w:rPr>
              <w:t xml:space="preserve">, Author2: </w:t>
            </w:r>
            <w:r w:rsidR="002456CB" w:rsidRPr="006F0C26">
              <w:rPr>
                <w:color w:val="BFBFBF" w:themeColor="background1" w:themeShade="BF"/>
              </w:rPr>
              <w:t xml:space="preserve">First name Last </w:t>
            </w:r>
            <w:r w:rsidR="002456CB">
              <w:rPr>
                <w:color w:val="BFBFBF" w:themeColor="background1" w:themeShade="BF"/>
              </w:rPr>
              <w:t>n</w:t>
            </w:r>
            <w:r w:rsidR="002456CB" w:rsidRPr="006F0C26">
              <w:rPr>
                <w:color w:val="BFBFBF" w:themeColor="background1" w:themeShade="BF"/>
              </w:rPr>
              <w:t>ame</w:t>
            </w:r>
            <w:r w:rsidRPr="006F0C26">
              <w:rPr>
                <w:color w:val="BFBFBF" w:themeColor="background1" w:themeShade="BF"/>
              </w:rPr>
              <w:t>)</w:t>
            </w:r>
          </w:p>
        </w:tc>
      </w:tr>
      <w:tr w:rsidR="001619F8" w14:paraId="2FF7795E" w14:textId="77777777" w:rsidTr="001619F8">
        <w:tc>
          <w:tcPr>
            <w:tcW w:w="2122" w:type="dxa"/>
          </w:tcPr>
          <w:p w14:paraId="1D27DDB9" w14:textId="5C325B06" w:rsidR="001619F8" w:rsidRDefault="001619F8">
            <w:r>
              <w:t xml:space="preserve">Author/s affiliations with contact details </w:t>
            </w:r>
          </w:p>
        </w:tc>
        <w:tc>
          <w:tcPr>
            <w:tcW w:w="6888" w:type="dxa"/>
          </w:tcPr>
          <w:p w14:paraId="1D71C0A0" w14:textId="77777777" w:rsidR="001619F8" w:rsidRDefault="001619F8"/>
        </w:tc>
      </w:tr>
      <w:tr w:rsidR="001619F8" w14:paraId="275DDF72" w14:textId="77777777" w:rsidTr="001619F8">
        <w:tc>
          <w:tcPr>
            <w:tcW w:w="2122" w:type="dxa"/>
          </w:tcPr>
          <w:p w14:paraId="43F7CA50" w14:textId="6ABDC2B6" w:rsidR="001619F8" w:rsidRDefault="001619F8">
            <w:r>
              <w:t xml:space="preserve">Abstract (maximum up to </w:t>
            </w:r>
            <w:r w:rsidR="00EA7D02">
              <w:t>2</w:t>
            </w:r>
            <w:r>
              <w:t xml:space="preserve">00 words) </w:t>
            </w:r>
          </w:p>
        </w:tc>
        <w:tc>
          <w:tcPr>
            <w:tcW w:w="6888" w:type="dxa"/>
          </w:tcPr>
          <w:p w14:paraId="70CB63BA" w14:textId="77777777" w:rsidR="001619F8" w:rsidRDefault="001619F8"/>
          <w:p w14:paraId="1C8F5694" w14:textId="77777777" w:rsidR="001619F8" w:rsidRDefault="001619F8"/>
          <w:p w14:paraId="10245D30" w14:textId="77777777" w:rsidR="001619F8" w:rsidRDefault="001619F8"/>
          <w:p w14:paraId="4BF3AD23" w14:textId="77777777" w:rsidR="001619F8" w:rsidRDefault="001619F8"/>
          <w:p w14:paraId="3F2225CC" w14:textId="77777777" w:rsidR="001619F8" w:rsidRDefault="001619F8"/>
          <w:p w14:paraId="4E1E8644" w14:textId="77777777" w:rsidR="001619F8" w:rsidRDefault="001619F8"/>
          <w:p w14:paraId="3A4876FC" w14:textId="77777777" w:rsidR="001619F8" w:rsidRDefault="001619F8"/>
          <w:p w14:paraId="48965BC1" w14:textId="77777777" w:rsidR="001619F8" w:rsidRDefault="001619F8"/>
          <w:p w14:paraId="14193DA0" w14:textId="090965E3" w:rsidR="001619F8" w:rsidRDefault="001619F8"/>
        </w:tc>
      </w:tr>
      <w:tr w:rsidR="001619F8" w14:paraId="08C5B48A" w14:textId="77777777" w:rsidTr="001619F8">
        <w:tc>
          <w:tcPr>
            <w:tcW w:w="2122" w:type="dxa"/>
          </w:tcPr>
          <w:p w14:paraId="5751D45B" w14:textId="4F5F2808" w:rsidR="001619F8" w:rsidRDefault="001619F8">
            <w:r>
              <w:t xml:space="preserve">Key words (up to 4 key words) </w:t>
            </w:r>
          </w:p>
        </w:tc>
        <w:tc>
          <w:tcPr>
            <w:tcW w:w="6888" w:type="dxa"/>
          </w:tcPr>
          <w:p w14:paraId="794C8CE2" w14:textId="77777777" w:rsidR="001619F8" w:rsidRDefault="001619F8"/>
        </w:tc>
      </w:tr>
    </w:tbl>
    <w:p w14:paraId="4402F363" w14:textId="77777777" w:rsidR="001619F8" w:rsidRDefault="001619F8"/>
    <w:p w14:paraId="366521A0" w14:textId="77777777" w:rsidR="001619F8" w:rsidRDefault="001619F8"/>
    <w:p w14:paraId="6EF8AC98" w14:textId="550233D6" w:rsidR="001619F8" w:rsidRDefault="001619F8"/>
    <w:p w14:paraId="508B72E1" w14:textId="77777777" w:rsidR="001619F8" w:rsidRDefault="001619F8"/>
    <w:sectPr w:rsidR="001619F8" w:rsidSect="00F048CC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MDazMDaxtDA3MjJR0lEKTi0uzszPAykwqQUAbxaMQywAAAA="/>
  </w:docVars>
  <w:rsids>
    <w:rsidRoot w:val="001619F8"/>
    <w:rsid w:val="000C61B2"/>
    <w:rsid w:val="000D6DC5"/>
    <w:rsid w:val="000F061D"/>
    <w:rsid w:val="001619F8"/>
    <w:rsid w:val="002456CB"/>
    <w:rsid w:val="003F2F75"/>
    <w:rsid w:val="006F0C26"/>
    <w:rsid w:val="007C3368"/>
    <w:rsid w:val="009A0895"/>
    <w:rsid w:val="009B1BF6"/>
    <w:rsid w:val="00D643D8"/>
    <w:rsid w:val="00E74C5F"/>
    <w:rsid w:val="00EA7D02"/>
    <w:rsid w:val="00EB32FC"/>
    <w:rsid w:val="00F04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E8B6A"/>
  <w14:defaultImageDpi w14:val="32767"/>
  <w15:chartTrackingRefBased/>
  <w15:docId w15:val="{044D0CC0-3081-C14E-B3A3-AD7460A70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619F8"/>
    <w:pPr>
      <w:spacing w:after="160" w:line="25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ASCENT">
    <w:name w:val="Authors_ASCENT"/>
    <w:basedOn w:val="Normal"/>
    <w:link w:val="AuthorsASCENTChar"/>
    <w:qFormat/>
    <w:rsid w:val="001619F8"/>
    <w:rPr>
      <w:rFonts w:ascii="Cambria" w:hAnsi="Cambria" w:cs="Times New Roman"/>
    </w:rPr>
  </w:style>
  <w:style w:type="paragraph" w:customStyle="1" w:styleId="AffiliationASCENT">
    <w:name w:val="Affiliation_ASCENT"/>
    <w:basedOn w:val="Normal"/>
    <w:link w:val="AffiliationASCENTChar"/>
    <w:qFormat/>
    <w:rsid w:val="001619F8"/>
    <w:pPr>
      <w:spacing w:after="0"/>
    </w:pPr>
    <w:rPr>
      <w:rFonts w:ascii="Cambria" w:hAnsi="Cambria" w:cs="Times New Roman"/>
      <w:i/>
      <w:sz w:val="18"/>
      <w:szCs w:val="18"/>
    </w:rPr>
  </w:style>
  <w:style w:type="character" w:customStyle="1" w:styleId="AuthorsASCENTChar">
    <w:name w:val="Authors_ASCENT Char"/>
    <w:basedOn w:val="DefaultParagraphFont"/>
    <w:link w:val="AuthorsASCENT"/>
    <w:rsid w:val="001619F8"/>
    <w:rPr>
      <w:rFonts w:ascii="Cambria" w:hAnsi="Cambria" w:cs="Times New Roman"/>
      <w:sz w:val="22"/>
      <w:szCs w:val="22"/>
    </w:rPr>
  </w:style>
  <w:style w:type="paragraph" w:customStyle="1" w:styleId="AbstractASCENT">
    <w:name w:val="Abstract_ASCENT"/>
    <w:basedOn w:val="Normal"/>
    <w:link w:val="AbstractASCENTChar"/>
    <w:qFormat/>
    <w:rsid w:val="001619F8"/>
    <w:rPr>
      <w:rFonts w:ascii="Cambria" w:hAnsi="Cambria" w:cs="Times New Roman"/>
      <w:b/>
      <w:i/>
    </w:rPr>
  </w:style>
  <w:style w:type="character" w:customStyle="1" w:styleId="AffiliationASCENTChar">
    <w:name w:val="Affiliation_ASCENT Char"/>
    <w:basedOn w:val="DefaultParagraphFont"/>
    <w:link w:val="AffiliationASCENT"/>
    <w:rsid w:val="001619F8"/>
    <w:rPr>
      <w:rFonts w:ascii="Cambria" w:hAnsi="Cambria" w:cs="Times New Roman"/>
      <w:i/>
      <w:sz w:val="18"/>
      <w:szCs w:val="18"/>
    </w:rPr>
  </w:style>
  <w:style w:type="paragraph" w:customStyle="1" w:styleId="TextASCENT">
    <w:name w:val="Text_ASCENT"/>
    <w:basedOn w:val="Normal"/>
    <w:link w:val="TextASCENTChar"/>
    <w:qFormat/>
    <w:rsid w:val="001619F8"/>
    <w:pPr>
      <w:spacing w:after="0" w:line="276" w:lineRule="auto"/>
      <w:jc w:val="both"/>
    </w:pPr>
    <w:rPr>
      <w:rFonts w:ascii="Cambria" w:hAnsi="Cambria" w:cs="Times New Roman"/>
    </w:rPr>
  </w:style>
  <w:style w:type="character" w:customStyle="1" w:styleId="AbstractASCENTChar">
    <w:name w:val="Abstract_ASCENT Char"/>
    <w:basedOn w:val="DefaultParagraphFont"/>
    <w:link w:val="AbstractASCENT"/>
    <w:rsid w:val="001619F8"/>
    <w:rPr>
      <w:rFonts w:ascii="Cambria" w:hAnsi="Cambria" w:cs="Times New Roman"/>
      <w:b/>
      <w:i/>
      <w:sz w:val="22"/>
      <w:szCs w:val="22"/>
    </w:rPr>
  </w:style>
  <w:style w:type="paragraph" w:customStyle="1" w:styleId="KeywordsASCENT">
    <w:name w:val="Keywords_ASCENT"/>
    <w:basedOn w:val="Normal"/>
    <w:link w:val="KeywordsASCENTChar"/>
    <w:qFormat/>
    <w:rsid w:val="001619F8"/>
    <w:pPr>
      <w:jc w:val="both"/>
    </w:pPr>
    <w:rPr>
      <w:rFonts w:ascii="Cambria" w:hAnsi="Cambria" w:cs="Times New Roman"/>
      <w:b/>
      <w:i/>
    </w:rPr>
  </w:style>
  <w:style w:type="character" w:customStyle="1" w:styleId="TextASCENTChar">
    <w:name w:val="Text_ASCENT Char"/>
    <w:basedOn w:val="DefaultParagraphFont"/>
    <w:link w:val="TextASCENT"/>
    <w:rsid w:val="001619F8"/>
    <w:rPr>
      <w:rFonts w:ascii="Cambria" w:hAnsi="Cambria" w:cs="Times New Roman"/>
      <w:sz w:val="22"/>
      <w:szCs w:val="22"/>
    </w:rPr>
  </w:style>
  <w:style w:type="character" w:customStyle="1" w:styleId="KeywordsASCENTChar">
    <w:name w:val="Keywords_ASCENT Char"/>
    <w:basedOn w:val="DefaultParagraphFont"/>
    <w:link w:val="KeywordsASCENT"/>
    <w:rsid w:val="001619F8"/>
    <w:rPr>
      <w:rFonts w:ascii="Cambria" w:hAnsi="Cambria" w:cs="Times New Roman"/>
      <w:b/>
      <w:i/>
      <w:sz w:val="22"/>
      <w:szCs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1619F8"/>
    <w:rPr>
      <w:vertAlign w:val="superscript"/>
    </w:rPr>
  </w:style>
  <w:style w:type="paragraph" w:customStyle="1" w:styleId="Titleleft">
    <w:name w:val="Title_left"/>
    <w:basedOn w:val="TextASCENT"/>
    <w:link w:val="TitleleftChar"/>
    <w:autoRedefine/>
    <w:qFormat/>
    <w:rsid w:val="001619F8"/>
    <w:pPr>
      <w:spacing w:before="120"/>
      <w:jc w:val="left"/>
    </w:pPr>
    <w:rPr>
      <w:sz w:val="28"/>
    </w:rPr>
  </w:style>
  <w:style w:type="character" w:customStyle="1" w:styleId="TitleleftChar">
    <w:name w:val="Title_left Char"/>
    <w:basedOn w:val="TextASCENTChar"/>
    <w:link w:val="Titleleft"/>
    <w:rsid w:val="001619F8"/>
    <w:rPr>
      <w:rFonts w:ascii="Cambria" w:hAnsi="Cambria" w:cs="Times New Roman"/>
      <w:sz w:val="28"/>
      <w:szCs w:val="22"/>
    </w:rPr>
  </w:style>
  <w:style w:type="table" w:styleId="TableGrid">
    <w:name w:val="Table Grid"/>
    <w:basedOn w:val="TableNormal"/>
    <w:uiPriority w:val="39"/>
    <w:rsid w:val="001619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anthi Amaratunga</dc:creator>
  <cp:keywords/>
  <dc:description/>
  <cp:lastModifiedBy>Malith Senevirathne</cp:lastModifiedBy>
  <cp:revision>9</cp:revision>
  <dcterms:created xsi:type="dcterms:W3CDTF">2019-12-23T09:38:00Z</dcterms:created>
  <dcterms:modified xsi:type="dcterms:W3CDTF">2020-01-21T13:58:00Z</dcterms:modified>
</cp:coreProperties>
</file>